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7916" w14:textId="77777777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PRINCE KYEREMANTENG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2A238D95" w:rsidR="00C24BB6" w:rsidRDefault="00D86F49" w:rsidP="00C24BB6">
      <w:pPr>
        <w:tabs>
          <w:tab w:val="left" w:pos="8430"/>
        </w:tabs>
        <w:rPr>
          <w:sz w:val="28"/>
        </w:rPr>
      </w:pPr>
      <w:r w:rsidRPr="00D86F49">
        <w:rPr>
          <w:sz w:val="28"/>
        </w:rPr>
        <w:t>As a Computer Science graduate with a fervent passion for software development, I am actively seeking a challenging role in a forward-thinking organization. My goal is to apply and enhance my technical skills, creativity, and problem-solving abilities to contribute significantly to the organization's success. Committed to continuous learning and staying abreast of emerging technologies, I am eager to be an integral part of a dynamic team that fosters innovation and mutual growth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53F3D733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 xml:space="preserve">August 2019 – </w:t>
      </w:r>
      <w:r w:rsidR="00823EAC">
        <w:rPr>
          <w:i/>
          <w:sz w:val="28"/>
        </w:rPr>
        <w:t>September 2023</w:t>
      </w:r>
    </w:p>
    <w:p w14:paraId="07020492" w14:textId="12016CE8" w:rsidR="00BE5441" w:rsidRPr="00823EAC" w:rsidRDefault="00823EAC" w:rsidP="008D59C1">
      <w:pPr>
        <w:pStyle w:val="ListParagraph"/>
        <w:tabs>
          <w:tab w:val="left" w:pos="1365"/>
        </w:tabs>
        <w:rPr>
          <w:iCs/>
          <w:sz w:val="28"/>
        </w:rPr>
      </w:pPr>
      <w:r w:rsidRPr="00823EAC">
        <w:rPr>
          <w:iCs/>
          <w:sz w:val="28"/>
        </w:rPr>
        <w:t>Adjudge</w:t>
      </w:r>
      <w:r>
        <w:rPr>
          <w:iCs/>
          <w:sz w:val="28"/>
        </w:rPr>
        <w:t>d the Programming Wizard of the year – August 2023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77777777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September 2015 – May 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38E5F32C" w14:textId="32999EEF" w:rsidR="00E4203E" w:rsidRPr="00EA171F" w:rsidRDefault="00E4203E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2C799A">
        <w:rPr>
          <w:b/>
          <w:bCs/>
          <w:iCs/>
          <w:sz w:val="28"/>
        </w:rPr>
        <w:t>Software Developer, Iridis Labs Technologies</w:t>
      </w:r>
      <w:r>
        <w:rPr>
          <w:iCs/>
          <w:sz w:val="28"/>
        </w:rPr>
        <w:tab/>
        <w:t xml:space="preserve">2023 </w:t>
      </w:r>
      <w:r w:rsidR="00EA171F">
        <w:rPr>
          <w:iCs/>
          <w:sz w:val="28"/>
        </w:rPr>
        <w:t>–</w:t>
      </w:r>
      <w:r>
        <w:rPr>
          <w:iCs/>
          <w:sz w:val="28"/>
        </w:rPr>
        <w:t xml:space="preserve"> Date</w:t>
      </w:r>
    </w:p>
    <w:p w14:paraId="6AC394BB" w14:textId="3FFE0236" w:rsidR="00EA171F" w:rsidRDefault="00EA171F" w:rsidP="00EA171F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Developed </w:t>
      </w:r>
      <w:r w:rsidR="005E0C00">
        <w:rPr>
          <w:iCs/>
          <w:sz w:val="28"/>
        </w:rPr>
        <w:t xml:space="preserve">robust and </w:t>
      </w:r>
      <w:r w:rsidR="009E7BEB">
        <w:rPr>
          <w:iCs/>
          <w:sz w:val="28"/>
        </w:rPr>
        <w:t xml:space="preserve">industry-standard </w:t>
      </w:r>
      <w:r w:rsidR="00750E5D">
        <w:rPr>
          <w:iCs/>
          <w:sz w:val="28"/>
        </w:rPr>
        <w:t>software</w:t>
      </w:r>
      <w:r w:rsidR="005E0C00">
        <w:rPr>
          <w:iCs/>
          <w:sz w:val="28"/>
        </w:rPr>
        <w:t xml:space="preserve"> applications</w:t>
      </w:r>
      <w:r w:rsidR="00750E5D">
        <w:rPr>
          <w:iCs/>
          <w:sz w:val="28"/>
        </w:rPr>
        <w:t>.</w:t>
      </w:r>
    </w:p>
    <w:p w14:paraId="114EA1D2" w14:textId="59DD7DB3" w:rsidR="00FA4BB3" w:rsidRPr="0077045A" w:rsidRDefault="00FA4BB3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1C07FC">
        <w:rPr>
          <w:b/>
          <w:bCs/>
          <w:iCs/>
          <w:sz w:val="28"/>
        </w:rPr>
        <w:t>Teaching Assistant, Computer Science Department</w:t>
      </w:r>
      <w:r>
        <w:rPr>
          <w:iCs/>
          <w:sz w:val="28"/>
        </w:rPr>
        <w:t xml:space="preserve"> – UG</w:t>
      </w:r>
      <w:r>
        <w:rPr>
          <w:iCs/>
          <w:sz w:val="28"/>
        </w:rPr>
        <w:tab/>
        <w:t xml:space="preserve">2023 </w:t>
      </w:r>
      <w:r w:rsidR="0077045A">
        <w:rPr>
          <w:iCs/>
          <w:sz w:val="28"/>
        </w:rPr>
        <w:t>–</w:t>
      </w:r>
      <w:r>
        <w:rPr>
          <w:iCs/>
          <w:sz w:val="28"/>
        </w:rPr>
        <w:t xml:space="preserve"> 2024</w:t>
      </w:r>
    </w:p>
    <w:p w14:paraId="3BB79061" w14:textId="20525CD5" w:rsidR="0077045A" w:rsidRDefault="0077045A" w:rsidP="0077045A">
      <w:pPr>
        <w:pStyle w:val="ListParagraph"/>
        <w:tabs>
          <w:tab w:val="left" w:pos="5355"/>
        </w:tabs>
        <w:rPr>
          <w:iCs/>
          <w:sz w:val="28"/>
        </w:rPr>
      </w:pPr>
      <w:r w:rsidRPr="0077045A">
        <w:rPr>
          <w:iCs/>
          <w:sz w:val="28"/>
        </w:rPr>
        <w:t xml:space="preserve">Assisted in </w:t>
      </w:r>
      <w:r w:rsidR="00D143F5">
        <w:rPr>
          <w:iCs/>
          <w:sz w:val="28"/>
        </w:rPr>
        <w:t xml:space="preserve">teaching and </w:t>
      </w:r>
      <w:r w:rsidRPr="0077045A">
        <w:rPr>
          <w:iCs/>
          <w:sz w:val="28"/>
        </w:rPr>
        <w:t>research.</w:t>
      </w:r>
    </w:p>
    <w:p w14:paraId="3378885C" w14:textId="18CBA874" w:rsidR="0077045A" w:rsidRPr="00D143F5" w:rsidRDefault="00D143F5" w:rsidP="0077045A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pared learning materials.</w:t>
      </w:r>
    </w:p>
    <w:p w14:paraId="0BB2CAF0" w14:textId="61E46048" w:rsidR="002B297C" w:rsidRPr="002B297C" w:rsidRDefault="002B297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r>
        <w:rPr>
          <w:b/>
          <w:bCs/>
          <w:iCs/>
          <w:sz w:val="28"/>
        </w:rPr>
        <w:tab/>
      </w:r>
      <w:r w:rsidRPr="002B297C">
        <w:rPr>
          <w:i/>
          <w:sz w:val="28"/>
        </w:rPr>
        <w:t>2022</w:t>
      </w:r>
    </w:p>
    <w:p w14:paraId="67A1105B" w14:textId="709FC8E3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Designed the software </w:t>
      </w:r>
      <w:r w:rsidR="007E682E">
        <w:rPr>
          <w:iCs/>
          <w:sz w:val="28"/>
        </w:rPr>
        <w:t>architecture.</w:t>
      </w:r>
    </w:p>
    <w:p w14:paraId="4DB628A8" w14:textId="1682B576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Wrote high-quality and maintainable </w:t>
      </w:r>
      <w:r w:rsidR="007E682E">
        <w:rPr>
          <w:iCs/>
          <w:sz w:val="28"/>
        </w:rPr>
        <w:t>code.</w:t>
      </w:r>
    </w:p>
    <w:p w14:paraId="4295105E" w14:textId="6D019964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Coordinated team </w:t>
      </w:r>
      <w:r w:rsidR="007E682E">
        <w:rPr>
          <w:iCs/>
          <w:sz w:val="28"/>
        </w:rPr>
        <w:t>activities.</w:t>
      </w:r>
    </w:p>
    <w:p w14:paraId="33619A7A" w14:textId="4002D473" w:rsidR="002B297C" w:rsidRP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Presented end-product to </w:t>
      </w:r>
      <w:r w:rsidR="007E682E">
        <w:rPr>
          <w:iCs/>
          <w:sz w:val="28"/>
        </w:rPr>
        <w:t>supervisor.</w:t>
      </w:r>
    </w:p>
    <w:p w14:paraId="29A7935D" w14:textId="4688DDD3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>
        <w:rPr>
          <w:i/>
          <w:sz w:val="28"/>
        </w:rPr>
        <w:t>2021 – Date</w:t>
      </w:r>
    </w:p>
    <w:p w14:paraId="44F7A650" w14:textId="56E406A8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</w:t>
      </w:r>
      <w:r w:rsidR="00303B20">
        <w:rPr>
          <w:iCs/>
          <w:sz w:val="28"/>
        </w:rPr>
        <w:t>o</w:t>
      </w:r>
      <w:r>
        <w:rPr>
          <w:iCs/>
          <w:sz w:val="28"/>
        </w:rPr>
        <w:t xml:space="preserve">te quality and maintainable </w:t>
      </w:r>
      <w:r w:rsidR="007E682E">
        <w:rPr>
          <w:iCs/>
          <w:sz w:val="28"/>
        </w:rPr>
        <w:t>code.</w:t>
      </w:r>
    </w:p>
    <w:p w14:paraId="00238343" w14:textId="594BF136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lastRenderedPageBreak/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  <w:r w:rsidR="00303B20">
        <w:rPr>
          <w:iCs/>
          <w:sz w:val="28"/>
        </w:rPr>
        <w:t xml:space="preserve"> and vice versa</w:t>
      </w:r>
    </w:p>
    <w:p w14:paraId="7EE50301" w14:textId="7F56BC5F" w:rsidR="00A722EC" w:rsidRPr="00F7066F" w:rsidRDefault="00A722E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sz w:val="28"/>
        </w:rPr>
        <w:t>Instructor</w:t>
      </w:r>
      <w:r w:rsidR="00A34F81">
        <w:rPr>
          <w:b/>
          <w:sz w:val="28"/>
        </w:rPr>
        <w:t xml:space="preserve">, Bridge I.T </w:t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 w:rsidRPr="00F7066F">
        <w:rPr>
          <w:i/>
          <w:sz w:val="28"/>
        </w:rPr>
        <w:t xml:space="preserve">November 2020 - </w:t>
      </w:r>
      <w:r w:rsidR="00303B20">
        <w:rPr>
          <w:i/>
          <w:sz w:val="28"/>
        </w:rPr>
        <w:t>2021</w:t>
      </w:r>
    </w:p>
    <w:p w14:paraId="32B136D3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ching methodologies</w:t>
      </w:r>
    </w:p>
    <w:p w14:paraId="53910110" w14:textId="0424D194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Improved Interpersonal </w:t>
      </w:r>
      <w:r w:rsidR="005A3993">
        <w:rPr>
          <w:sz w:val="28"/>
        </w:rPr>
        <w:t>relationship.</w:t>
      </w:r>
    </w:p>
    <w:p w14:paraId="1BB1EF14" w14:textId="1F251E2A" w:rsidR="00317596" w:rsidRPr="00317596" w:rsidRDefault="00317596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General Secretary, Tashtech Old Students Association   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>
        <w:rPr>
          <w:i/>
          <w:sz w:val="28"/>
        </w:rPr>
        <w:t xml:space="preserve"> date</w:t>
      </w:r>
    </w:p>
    <w:p w14:paraId="1ADDFA4E" w14:textId="77777777" w:rsidR="00F7066F" w:rsidRP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Adekyee School</w:t>
      </w:r>
      <w:r>
        <w:rPr>
          <w:b/>
          <w:sz w:val="28"/>
        </w:rPr>
        <w:tab/>
      </w:r>
      <w:r w:rsidRPr="00F7066F">
        <w:rPr>
          <w:i/>
          <w:sz w:val="28"/>
        </w:rPr>
        <w:t>January 2019 – September 2020</w:t>
      </w:r>
    </w:p>
    <w:p w14:paraId="50D83E94" w14:textId="77777777" w:rsidR="00B60FE9" w:rsidRPr="00B60FE9" w:rsidRDefault="00F7066F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Global Academy</w:t>
      </w:r>
      <w:r>
        <w:rPr>
          <w:b/>
          <w:sz w:val="28"/>
        </w:rPr>
        <w:tab/>
      </w:r>
      <w:r w:rsidR="00B60FE9" w:rsidRPr="00B60FE9">
        <w:rPr>
          <w:i/>
          <w:sz w:val="28"/>
        </w:rPr>
        <w:t>January 2020 – December 2020</w:t>
      </w:r>
    </w:p>
    <w:p w14:paraId="12E58F1B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SRC VICE PRESIDENT, TAPAMAN SENIOR HIGH SCHOOL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60FE9">
        <w:rPr>
          <w:i/>
          <w:sz w:val="28"/>
        </w:rPr>
        <w:t>2017/2018</w:t>
      </w:r>
    </w:p>
    <w:p w14:paraId="0BAFC266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dvocated for Academic Excellence through Inter-house debate and quiz competitions.</w:t>
      </w:r>
    </w:p>
    <w:p w14:paraId="70C17062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Discouraged mass promotion of students.</w:t>
      </w:r>
    </w:p>
    <w:p w14:paraId="48015BAF" w14:textId="24D3BD2D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Beautified the school’s environment through construction of well-structured paths and plantation of hedges along the paths.</w:t>
      </w:r>
    </w:p>
    <w:p w14:paraId="77271A9E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RESIDENT, ASSOCIATION OF GENERAL ARTS STUDENTS</w:t>
      </w:r>
      <w:r>
        <w:rPr>
          <w:b/>
          <w:sz w:val="28"/>
        </w:rPr>
        <w:tab/>
      </w:r>
      <w:r>
        <w:rPr>
          <w:i/>
          <w:sz w:val="28"/>
        </w:rPr>
        <w:t>2017/2018</w:t>
      </w:r>
    </w:p>
    <w:p w14:paraId="32351BA1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regular meetings. </w:t>
      </w:r>
    </w:p>
    <w:p w14:paraId="3A71CF9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Generated revenue for the Association through membership dues.</w:t>
      </w:r>
    </w:p>
    <w:p w14:paraId="3B36E253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warding of Certificates to Executive members.</w:t>
      </w:r>
    </w:p>
    <w:p w14:paraId="439562A5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FINANCIAL SECRETARY, ASSOCIATION OF GENERAL ARTS STUDENTS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E5441">
        <w:rPr>
          <w:i/>
          <w:sz w:val="28"/>
        </w:rPr>
        <w:t>2016/2017</w:t>
      </w:r>
    </w:p>
    <w:p w14:paraId="54F61B46" w14:textId="21BDF596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Acquired financial record keeping </w:t>
      </w:r>
      <w:r w:rsidR="00483A4D">
        <w:rPr>
          <w:sz w:val="28"/>
        </w:rPr>
        <w:t>skills.</w:t>
      </w:r>
    </w:p>
    <w:p w14:paraId="00812347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VICE PRESIDENT, ADOLESCENT HEALTH CLUB - TAPAMAN SENIOR HIGH SCHOOL</w:t>
      </w:r>
      <w:r>
        <w:rPr>
          <w:b/>
          <w:sz w:val="28"/>
        </w:rPr>
        <w:tab/>
      </w:r>
      <w:r>
        <w:rPr>
          <w:i/>
          <w:sz w:val="28"/>
        </w:rPr>
        <w:t>2016 - 2018</w:t>
      </w:r>
    </w:p>
    <w:p w14:paraId="7532FBE9" w14:textId="66D85EC8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health talk </w:t>
      </w:r>
      <w:r w:rsidR="004B54C2">
        <w:rPr>
          <w:sz w:val="28"/>
        </w:rPr>
        <w:t>programs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4E03DA06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 w:rsidRPr="009A46E2">
        <w:rPr>
          <w:i/>
          <w:iCs/>
          <w:sz w:val="28"/>
        </w:rPr>
        <w:t>2022 - Date</w:t>
      </w:r>
    </w:p>
    <w:p w14:paraId="018B6675" w14:textId="0E76DBE0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Member, Woogle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i/>
          <w:sz w:val="28"/>
        </w:rPr>
        <w:t>20</w:t>
      </w:r>
      <w:r w:rsidR="00A842C5">
        <w:rPr>
          <w:i/>
          <w:sz w:val="28"/>
        </w:rPr>
        <w:t>19</w:t>
      </w:r>
      <w:r>
        <w:rPr>
          <w:i/>
          <w:sz w:val="28"/>
        </w:rPr>
        <w:t xml:space="preserve"> – </w:t>
      </w:r>
      <w:r w:rsidR="00A842C5">
        <w:rPr>
          <w:i/>
          <w:sz w:val="28"/>
        </w:rPr>
        <w:t>2021</w:t>
      </w:r>
    </w:p>
    <w:p w14:paraId="5BE63539" w14:textId="77777777" w:rsidR="00137398" w:rsidRPr="00137398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  <w:t>January 2020</w:t>
      </w:r>
    </w:p>
    <w:p w14:paraId="2994B7AE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, Biakoye District Bridge IT Workshop</w:t>
      </w:r>
      <w:r>
        <w:rPr>
          <w:b/>
          <w:sz w:val="28"/>
        </w:rPr>
        <w:tab/>
      </w:r>
      <w:r>
        <w:rPr>
          <w:i/>
          <w:sz w:val="28"/>
        </w:rPr>
        <w:t>November 2020</w:t>
      </w:r>
    </w:p>
    <w:p w14:paraId="495769B3" w14:textId="77777777" w:rsidR="00BE5441" w:rsidRPr="00137398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Pr="00137398">
        <w:rPr>
          <w:i/>
          <w:sz w:val="28"/>
        </w:rPr>
        <w:t xml:space="preserve">2020 </w:t>
      </w:r>
      <w:r>
        <w:rPr>
          <w:i/>
          <w:sz w:val="28"/>
        </w:rPr>
        <w:t>–</w:t>
      </w:r>
      <w:r w:rsidRPr="00137398">
        <w:rPr>
          <w:i/>
          <w:sz w:val="28"/>
        </w:rPr>
        <w:t xml:space="preserve"> d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7FEF60B" w14:textId="35810C9B" w:rsidR="00B8504C" w:rsidRPr="00137398" w:rsidRDefault="00B8504C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CRITICAL THINKER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587044E9" w14:textId="7EC7FD10" w:rsidR="00137398" w:rsidRPr="0002565A" w:rsidRDefault="00137398" w:rsidP="0002565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DECISIVE</w:t>
      </w:r>
    </w:p>
    <w:p w14:paraId="0F73B203" w14:textId="0259B1BC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  <w:r w:rsidR="00B8504C" w:rsidRPr="00EB56DA">
        <w:rPr>
          <w:b/>
          <w:sz w:val="28"/>
        </w:rPr>
        <w:br w:type="page"/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lastRenderedPageBreak/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7CC72581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 xml:space="preserve">COMPUTING: </w:t>
      </w:r>
      <w:r>
        <w:rPr>
          <w:sz w:val="28"/>
        </w:rPr>
        <w:t>Proficient in Microsoft Office Applications</w:t>
      </w:r>
      <w:r w:rsidR="009F7BF7">
        <w:rPr>
          <w:sz w:val="28"/>
        </w:rPr>
        <w:t xml:space="preserve">, </w:t>
      </w:r>
      <w:r w:rsidR="00AE023B">
        <w:rPr>
          <w:sz w:val="28"/>
        </w:rPr>
        <w:t>Photoshop,</w:t>
      </w:r>
      <w:r>
        <w:rPr>
          <w:sz w:val="28"/>
        </w:rPr>
        <w:t xml:space="preserve"> and Internet usage.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34AEE932" w:rsidR="003F29EA" w:rsidRDefault="004D36B6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Have written several tutorial articles on medium and notion.</w:t>
      </w:r>
      <w:r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3534EDCB" w14:textId="570E96AC" w:rsid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3" w:history="1">
        <w:r w:rsidR="008324AA"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5E454C4F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 xml:space="preserve">Notion Account: </w:t>
      </w:r>
    </w:p>
    <w:p w14:paraId="7DBA5238" w14:textId="3CCBBF94" w:rsidR="004D36B6" w:rsidRP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4" w:history="1">
        <w:r w:rsidR="008324AA" w:rsidRPr="005E385C">
          <w:rPr>
            <w:rStyle w:val="Hyperlink"/>
            <w:b/>
            <w:bCs/>
            <w:sz w:val="28"/>
          </w:rPr>
          <w:t>https://tinyurl.com/2b27eszb</w:t>
        </w:r>
      </w:hyperlink>
    </w:p>
    <w:p w14:paraId="438888E5" w14:textId="022F985C" w:rsidR="00AE023B" w:rsidRPr="00AE023B" w:rsidRDefault="00AE023B" w:rsidP="006F05F8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08ABAF92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ython / Django / </w:t>
      </w:r>
      <w:r w:rsidR="00C8020D">
        <w:rPr>
          <w:sz w:val="28"/>
        </w:rPr>
        <w:t>NumPy</w:t>
      </w:r>
      <w:r>
        <w:rPr>
          <w:sz w:val="28"/>
        </w:rPr>
        <w:t xml:space="preserve"> / Pandas / TKinter</w:t>
      </w:r>
    </w:p>
    <w:p w14:paraId="29950072" w14:textId="4E6F30A1" w:rsidR="00AE023B" w:rsidRPr="001D0BEE" w:rsidRDefault="00AE023B" w:rsidP="001D0BEE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  <w:r w:rsidR="001D0BEE">
        <w:rPr>
          <w:sz w:val="28"/>
        </w:rPr>
        <w:t xml:space="preserve"> / </w:t>
      </w:r>
      <w:r w:rsidRPr="001D0BEE">
        <w:rPr>
          <w:sz w:val="28"/>
        </w:rPr>
        <w:t>CSS / BOOTSTRAP / SASS</w:t>
      </w:r>
    </w:p>
    <w:p w14:paraId="6008C7B6" w14:textId="5E8346FC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JAVASCRIPT</w:t>
      </w:r>
      <w:r w:rsidR="00C941B1">
        <w:rPr>
          <w:sz w:val="28"/>
        </w:rPr>
        <w:t xml:space="preserve"> / Chart</w:t>
      </w:r>
      <w:r w:rsidR="002865A4">
        <w:rPr>
          <w:sz w:val="28"/>
        </w:rPr>
        <w:t>JS</w:t>
      </w:r>
      <w:r w:rsidR="00C941B1">
        <w:rPr>
          <w:sz w:val="28"/>
        </w:rPr>
        <w:t xml:space="preserve"> / </w:t>
      </w:r>
      <w:r w:rsidR="00C941B1" w:rsidRPr="00C941B1">
        <w:rPr>
          <w:sz w:val="28"/>
        </w:rPr>
        <w:t xml:space="preserve">whatsapp-web.js </w:t>
      </w:r>
      <w:r w:rsidR="00C941B1">
        <w:rPr>
          <w:sz w:val="28"/>
        </w:rPr>
        <w:t xml:space="preserve"> </w:t>
      </w:r>
    </w:p>
    <w:p w14:paraId="150EA045" w14:textId="5AE05E9E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API / DRF / Fetch API / Axios</w:t>
      </w:r>
    </w:p>
    <w:p w14:paraId="73151B28" w14:textId="3A548A1C" w:rsidR="00713B09" w:rsidRPr="00A842C5" w:rsidRDefault="003B41E3" w:rsidP="00A842C5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</w:t>
      </w:r>
    </w:p>
    <w:p w14:paraId="330F054E" w14:textId="2583DE81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</w:p>
    <w:p w14:paraId="4EFBB2AF" w14:textId="0CBDF7A4" w:rsidR="007539FB" w:rsidRDefault="007539F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2790542D" w14:textId="7850FA82" w:rsidR="001967CD" w:rsidRDefault="001967C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SL Installation</w:t>
      </w:r>
    </w:p>
    <w:p w14:paraId="31917CE3" w14:textId="6419AC9C" w:rsidR="00B12E4E" w:rsidRPr="00C941B1" w:rsidRDefault="00B12E4E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Trello</w:t>
      </w:r>
      <w:r w:rsidR="00C941B1">
        <w:rPr>
          <w:sz w:val="28"/>
        </w:rPr>
        <w:t xml:space="preserve"> / </w:t>
      </w:r>
      <w:r w:rsidRPr="00C941B1">
        <w:rPr>
          <w:sz w:val="28"/>
        </w:rPr>
        <w:t>Asana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23B71431" w14:textId="1B8A4060" w:rsidR="001C3F02" w:rsidRDefault="001C3F02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RDBMS for Liberia Electricity Regulatory Commission </w:t>
      </w:r>
      <w:r w:rsidRPr="001C3F02">
        <w:rPr>
          <w:rStyle w:val="Hyperlink"/>
        </w:rPr>
        <w:t>(Due for launch soon).</w:t>
      </w:r>
    </w:p>
    <w:p w14:paraId="1D462CD3" w14:textId="6E841BC3" w:rsidR="001C3F02" w:rsidRDefault="001C3F02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dmission Management Portal for GIMPA Training &amp; Consulting </w:t>
      </w:r>
      <w:r w:rsidRPr="001C3F02">
        <w:rPr>
          <w:rStyle w:val="Hyperlink"/>
        </w:rPr>
        <w:t>(Due for launch soon)</w:t>
      </w:r>
    </w:p>
    <w:p w14:paraId="53DE9C35" w14:textId="6E2F07AB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rintSlayer, A Flutter package </w:t>
      </w:r>
      <w:hyperlink r:id="rId15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2DFCC132" w14:textId="7C3649D3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p for DLCF Legon, University of Ghana </w:t>
      </w:r>
      <w:hyperlink r:id="rId16" w:history="1">
        <w:r w:rsidR="00D27434" w:rsidRPr="00D27434">
          <w:rPr>
            <w:rStyle w:val="Hyperlink"/>
            <w:sz w:val="28"/>
          </w:rPr>
          <w:t>(https://tinyurl.com/ycjyaehv)</w:t>
        </w:r>
      </w:hyperlink>
    </w:p>
    <w:p w14:paraId="3D04B9E4" w14:textId="7D6BDCA6" w:rsidR="00B8504C" w:rsidRDefault="00B8504C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I-Powered </w:t>
      </w:r>
      <w:r w:rsidR="0083056A">
        <w:rPr>
          <w:sz w:val="28"/>
        </w:rPr>
        <w:t>WhatsApp</w:t>
      </w:r>
      <w:r>
        <w:rPr>
          <w:sz w:val="28"/>
        </w:rPr>
        <w:t xml:space="preserve"> bot (</w:t>
      </w:r>
      <w:hyperlink r:id="rId17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4645D7C9" w14:textId="07F2DFE0" w:rsidR="00B8504C" w:rsidRDefault="007B035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ashboard and CRM for PayHub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Election Software   </w:t>
      </w:r>
      <w:r w:rsidR="00823EAC">
        <w:rPr>
          <w:sz w:val="28"/>
        </w:rPr>
        <w:t>(</w:t>
      </w:r>
      <w:hyperlink r:id="rId18" w:history="1">
        <w:r w:rsidR="00823EAC" w:rsidRPr="00467213">
          <w:rPr>
            <w:rStyle w:val="Hyperlink"/>
            <w:sz w:val="28"/>
          </w:rPr>
          <w:t>https://github.com/DevPrinceK/tashtech-evoting</w:t>
        </w:r>
      </w:hyperlink>
      <w:r w:rsidR="00823EAC"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 </w:t>
      </w:r>
      <w:r w:rsidR="006A5399">
        <w:rPr>
          <w:sz w:val="28"/>
        </w:rPr>
        <w:t xml:space="preserve">  (</w:t>
      </w:r>
      <w:hyperlink r:id="rId19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20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7B5BB47B" w14:textId="37F1A6F5" w:rsidR="00D55F31" w:rsidRPr="00D74501" w:rsidRDefault="00D27434" w:rsidP="00D74501">
      <w:pPr>
        <w:tabs>
          <w:tab w:val="left" w:pos="1125"/>
        </w:tabs>
        <w:ind w:left="360"/>
        <w:rPr>
          <w:i/>
          <w:iCs/>
          <w:sz w:val="28"/>
        </w:rPr>
      </w:pPr>
      <w:r w:rsidRPr="001B6562">
        <w:rPr>
          <w:i/>
          <w:iCs/>
          <w:sz w:val="28"/>
        </w:rPr>
        <w:lastRenderedPageBreak/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1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6A7108BF" w14:textId="0A0BA23D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16C8A1D6" w:rsidR="008D59C1" w:rsidRPr="008D59C1" w:rsidRDefault="00BF70C9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SciFi Movies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3073DDB6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B65C8F">
      <w:footerReference w:type="default" r:id="rId22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FC8ED" w14:textId="77777777" w:rsidR="00B65C8F" w:rsidRDefault="00B65C8F" w:rsidP="008D59C1">
      <w:pPr>
        <w:spacing w:after="0" w:line="240" w:lineRule="auto"/>
      </w:pPr>
      <w:r>
        <w:separator/>
      </w:r>
    </w:p>
  </w:endnote>
  <w:endnote w:type="continuationSeparator" w:id="0">
    <w:p w14:paraId="21ABBC0F" w14:textId="77777777" w:rsidR="00B65C8F" w:rsidRDefault="00B65C8F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1785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348FBE" w14:textId="599A7077" w:rsidR="00BE5DA6" w:rsidRDefault="00BE5D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1D5BE" w14:textId="77777777" w:rsidR="00B65C8F" w:rsidRDefault="00B65C8F" w:rsidP="008D59C1">
      <w:pPr>
        <w:spacing w:after="0" w:line="240" w:lineRule="auto"/>
      </w:pPr>
      <w:r>
        <w:separator/>
      </w:r>
    </w:p>
  </w:footnote>
  <w:footnote w:type="continuationSeparator" w:id="0">
    <w:p w14:paraId="34979FE2" w14:textId="77777777" w:rsidR="00B65C8F" w:rsidRDefault="00B65C8F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1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1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7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9"/>
  </w:num>
  <w:num w:numId="9" w16cid:durableId="838622804">
    <w:abstractNumId w:val="1"/>
  </w:num>
  <w:num w:numId="10" w16cid:durableId="986474405">
    <w:abstractNumId w:val="10"/>
  </w:num>
  <w:num w:numId="11" w16cid:durableId="1054506657">
    <w:abstractNumId w:val="8"/>
  </w:num>
  <w:num w:numId="12" w16cid:durableId="2951133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02565A"/>
    <w:rsid w:val="000C3FC6"/>
    <w:rsid w:val="00114255"/>
    <w:rsid w:val="00137398"/>
    <w:rsid w:val="001967CD"/>
    <w:rsid w:val="001B6562"/>
    <w:rsid w:val="001C07FC"/>
    <w:rsid w:val="001C3F02"/>
    <w:rsid w:val="001D0BEE"/>
    <w:rsid w:val="002865A4"/>
    <w:rsid w:val="002A2737"/>
    <w:rsid w:val="002B297C"/>
    <w:rsid w:val="002C799A"/>
    <w:rsid w:val="002F346B"/>
    <w:rsid w:val="00303B20"/>
    <w:rsid w:val="00317596"/>
    <w:rsid w:val="00367960"/>
    <w:rsid w:val="00384588"/>
    <w:rsid w:val="003B41E3"/>
    <w:rsid w:val="003E2EAD"/>
    <w:rsid w:val="003F2954"/>
    <w:rsid w:val="003F29EA"/>
    <w:rsid w:val="0040281F"/>
    <w:rsid w:val="00483A4D"/>
    <w:rsid w:val="004B54C2"/>
    <w:rsid w:val="004D36B6"/>
    <w:rsid w:val="005538D0"/>
    <w:rsid w:val="0056443A"/>
    <w:rsid w:val="005A3993"/>
    <w:rsid w:val="005E0C00"/>
    <w:rsid w:val="005F777C"/>
    <w:rsid w:val="0062517B"/>
    <w:rsid w:val="006341E9"/>
    <w:rsid w:val="0064474C"/>
    <w:rsid w:val="00647675"/>
    <w:rsid w:val="00651C45"/>
    <w:rsid w:val="006575D1"/>
    <w:rsid w:val="00665077"/>
    <w:rsid w:val="006A5399"/>
    <w:rsid w:val="006E04D2"/>
    <w:rsid w:val="006F05F8"/>
    <w:rsid w:val="006F6A80"/>
    <w:rsid w:val="00713B09"/>
    <w:rsid w:val="00734E3D"/>
    <w:rsid w:val="00750E5D"/>
    <w:rsid w:val="007539FB"/>
    <w:rsid w:val="0076426E"/>
    <w:rsid w:val="0077045A"/>
    <w:rsid w:val="00782C03"/>
    <w:rsid w:val="00793A09"/>
    <w:rsid w:val="0079555F"/>
    <w:rsid w:val="007B0350"/>
    <w:rsid w:val="007B4DB1"/>
    <w:rsid w:val="007E1410"/>
    <w:rsid w:val="007E682E"/>
    <w:rsid w:val="00823EAC"/>
    <w:rsid w:val="0083056A"/>
    <w:rsid w:val="008324AA"/>
    <w:rsid w:val="00864D31"/>
    <w:rsid w:val="00870042"/>
    <w:rsid w:val="008D59C1"/>
    <w:rsid w:val="008D5A94"/>
    <w:rsid w:val="008F3D30"/>
    <w:rsid w:val="00910EF0"/>
    <w:rsid w:val="0091256E"/>
    <w:rsid w:val="00917B5F"/>
    <w:rsid w:val="00941219"/>
    <w:rsid w:val="009A46E2"/>
    <w:rsid w:val="009D7601"/>
    <w:rsid w:val="009E7BEB"/>
    <w:rsid w:val="009F7BF7"/>
    <w:rsid w:val="00A27610"/>
    <w:rsid w:val="00A34F81"/>
    <w:rsid w:val="00A44BD7"/>
    <w:rsid w:val="00A722EC"/>
    <w:rsid w:val="00A842C5"/>
    <w:rsid w:val="00A907BB"/>
    <w:rsid w:val="00AA4306"/>
    <w:rsid w:val="00AE023B"/>
    <w:rsid w:val="00B10FCE"/>
    <w:rsid w:val="00B12E4E"/>
    <w:rsid w:val="00B15988"/>
    <w:rsid w:val="00B263DC"/>
    <w:rsid w:val="00B60FE9"/>
    <w:rsid w:val="00B65C8F"/>
    <w:rsid w:val="00B8504C"/>
    <w:rsid w:val="00B87F05"/>
    <w:rsid w:val="00BE08DB"/>
    <w:rsid w:val="00BE5441"/>
    <w:rsid w:val="00BE5DA6"/>
    <w:rsid w:val="00BF0AFC"/>
    <w:rsid w:val="00BF70C9"/>
    <w:rsid w:val="00C24BB6"/>
    <w:rsid w:val="00C8020D"/>
    <w:rsid w:val="00C80383"/>
    <w:rsid w:val="00C81DE8"/>
    <w:rsid w:val="00C941B1"/>
    <w:rsid w:val="00CA71B4"/>
    <w:rsid w:val="00CE3207"/>
    <w:rsid w:val="00D143F5"/>
    <w:rsid w:val="00D225DE"/>
    <w:rsid w:val="00D27434"/>
    <w:rsid w:val="00D55F31"/>
    <w:rsid w:val="00D74501"/>
    <w:rsid w:val="00D83A86"/>
    <w:rsid w:val="00D86F49"/>
    <w:rsid w:val="00E4203E"/>
    <w:rsid w:val="00EA09E1"/>
    <w:rsid w:val="00EA171F"/>
    <w:rsid w:val="00EA2A7A"/>
    <w:rsid w:val="00EB56DA"/>
    <w:rsid w:val="00EE10D4"/>
    <w:rsid w:val="00EF7547"/>
    <w:rsid w:val="00F7066F"/>
    <w:rsid w:val="00F952B5"/>
    <w:rsid w:val="00FA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github.com/DevPrinceK/tashtech-evoting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DevPrinceK?tab=repositorie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github.com/DevPrinceK/wbo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inyurl.com/ycjyaehv" TargetMode="External"/><Relationship Id="rId20" Type="http://schemas.openxmlformats.org/officeDocument/2006/relationships/hyperlink" Target="https://techstuffgh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pub.dev/packages/print_slayer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github.com/DevPrinceK/fligh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tinyurl.com/2b27eszb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3</TotalTime>
  <Pages>4</Pages>
  <Words>808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PRINCE SAMUEL</cp:lastModifiedBy>
  <cp:revision>90</cp:revision>
  <cp:lastPrinted>2024-02-09T11:22:00Z</cp:lastPrinted>
  <dcterms:created xsi:type="dcterms:W3CDTF">2021-01-08T19:20:00Z</dcterms:created>
  <dcterms:modified xsi:type="dcterms:W3CDTF">2024-04-12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9T11:08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e3de454-bab9-49b1-bcf6-edd1cded1337</vt:lpwstr>
  </property>
  <property fmtid="{D5CDD505-2E9C-101B-9397-08002B2CF9AE}" pid="7" name="MSIP_Label_defa4170-0d19-0005-0004-bc88714345d2_ActionId">
    <vt:lpwstr>8b7b66b5-446e-48f4-a895-2b2719c34ec4</vt:lpwstr>
  </property>
  <property fmtid="{D5CDD505-2E9C-101B-9397-08002B2CF9AE}" pid="8" name="MSIP_Label_defa4170-0d19-0005-0004-bc88714345d2_ContentBits">
    <vt:lpwstr>0</vt:lpwstr>
  </property>
</Properties>
</file>